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7738990B"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r w:rsidR="001C718B">
              <w:rPr>
                <w:rFonts w:ascii="Segoe UI" w:hAnsi="Segoe UI" w:cs="Segoe UI"/>
                <w:b/>
                <w:color w:val="002060"/>
                <w:sz w:val="18"/>
                <w:szCs w:val="18"/>
              </w:rPr>
              <w:t xml:space="preserve"> (name the city and country)</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lastRenderedPageBreak/>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lastRenderedPageBreak/>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6AAA1" w14:textId="77777777" w:rsidR="00C5314C" w:rsidRDefault="00C5314C">
      <w:r>
        <w:separator/>
      </w:r>
    </w:p>
  </w:endnote>
  <w:endnote w:type="continuationSeparator" w:id="0">
    <w:p w14:paraId="3FC571DC" w14:textId="77777777" w:rsidR="00C5314C" w:rsidRDefault="00C5314C">
      <w:r>
        <w:continuationSeparator/>
      </w:r>
    </w:p>
  </w:endnote>
  <w:endnote w:type="continuationNotice" w:id="1">
    <w:p w14:paraId="6D982CE3" w14:textId="77777777" w:rsidR="00C5314C" w:rsidRDefault="00C53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F940E" w14:textId="77777777" w:rsidR="00C5314C" w:rsidRDefault="00C5314C">
      <w:r>
        <w:separator/>
      </w:r>
    </w:p>
  </w:footnote>
  <w:footnote w:type="continuationSeparator" w:id="0">
    <w:p w14:paraId="379AB73F" w14:textId="77777777" w:rsidR="00C5314C" w:rsidRDefault="00C5314C">
      <w:r>
        <w:continuationSeparator/>
      </w:r>
    </w:p>
  </w:footnote>
  <w:footnote w:type="continuationNotice" w:id="1">
    <w:p w14:paraId="2A2E9520" w14:textId="77777777" w:rsidR="00C5314C" w:rsidRDefault="00C531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C718B"/>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5B0F"/>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314C"/>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2CF6"/>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5</Pages>
  <Words>1159</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m Jordan</cp:lastModifiedBy>
  <cp:revision>5</cp:revision>
  <dcterms:created xsi:type="dcterms:W3CDTF">2023-08-31T18:57:00Z</dcterms:created>
  <dcterms:modified xsi:type="dcterms:W3CDTF">2024-07-1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